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5"/>
        <w:tblW w:w="0" w:type="auto"/>
        <w:jc w:val="center"/>
        <w:tblLook w:val="04A0" w:firstRow="1" w:lastRow="0" w:firstColumn="1" w:lastColumn="0" w:noHBand="0" w:noVBand="1"/>
      </w:tblPr>
      <w:tblGrid>
        <w:gridCol w:w="1211"/>
        <w:gridCol w:w="1619"/>
        <w:gridCol w:w="1762"/>
        <w:gridCol w:w="1711"/>
        <w:gridCol w:w="1763"/>
        <w:gridCol w:w="1670"/>
      </w:tblGrid>
      <w:tr w:rsidR="00254E4E" w:rsidRPr="00106317" w:rsidTr="005F39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106317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Program A</w:t>
            </w:r>
            <w:bookmarkStart w:id="0" w:name="_GoBack"/>
            <w:bookmarkEnd w:id="0"/>
            <w:r w:rsidRPr="00106317">
              <w:rPr>
                <w:rFonts w:eastAsia="Calibri"/>
                <w:sz w:val="20"/>
                <w:szCs w:val="20"/>
                <w:lang w:eastAsia="en-US"/>
              </w:rPr>
              <w:t>dı:</w:t>
            </w:r>
            <w:r w:rsidR="005F3917" w:rsidRPr="00106317">
              <w:rPr>
                <w:rFonts w:eastAsia="Calibri"/>
                <w:sz w:val="20"/>
                <w:szCs w:val="20"/>
                <w:lang w:eastAsia="en-US"/>
              </w:rPr>
              <w:t xml:space="preserve"> Veterinerlik Zootekni</w:t>
            </w:r>
          </w:p>
        </w:tc>
      </w:tr>
      <w:tr w:rsidR="00254E4E" w:rsidRPr="00106317" w:rsidTr="005F3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106317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Eğitim-Öğretim Dönemi: </w:t>
            </w:r>
            <w:r w:rsidR="005F3917" w:rsidRPr="00106317">
              <w:rPr>
                <w:rFonts w:eastAsia="Calibri"/>
                <w:sz w:val="20"/>
                <w:szCs w:val="20"/>
                <w:lang w:eastAsia="en-US"/>
              </w:rPr>
              <w:t>2025-2026 Bahar</w:t>
            </w:r>
          </w:p>
        </w:tc>
      </w:tr>
      <w:tr w:rsidR="00553EDC" w:rsidRPr="00106317" w:rsidTr="005F391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Saat</w:t>
            </w:r>
          </w:p>
        </w:tc>
        <w:tc>
          <w:tcPr>
            <w:tcW w:w="1619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Pazartesi</w:t>
            </w:r>
          </w:p>
        </w:tc>
        <w:tc>
          <w:tcPr>
            <w:tcW w:w="1762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Salı</w:t>
            </w:r>
          </w:p>
        </w:tc>
        <w:tc>
          <w:tcPr>
            <w:tcW w:w="1711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Çarşamba</w:t>
            </w:r>
          </w:p>
        </w:tc>
        <w:tc>
          <w:tcPr>
            <w:tcW w:w="1763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Perşembe</w:t>
            </w:r>
          </w:p>
        </w:tc>
        <w:tc>
          <w:tcPr>
            <w:tcW w:w="1670" w:type="dxa"/>
            <w:vAlign w:val="center"/>
          </w:tcPr>
          <w:p w:rsidR="00254E4E" w:rsidRPr="00106317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/>
                <w:sz w:val="20"/>
                <w:szCs w:val="20"/>
                <w:lang w:eastAsia="en-US"/>
              </w:rPr>
              <w:t>Cuma</w:t>
            </w:r>
          </w:p>
        </w:tc>
      </w:tr>
      <w:tr w:rsidR="00CC330E" w:rsidRPr="00106317" w:rsidTr="00815C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4E4E" w:rsidRPr="00106317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08.00-08.45</w:t>
            </w:r>
          </w:p>
        </w:tc>
        <w:tc>
          <w:tcPr>
            <w:tcW w:w="1619" w:type="dxa"/>
          </w:tcPr>
          <w:p w:rsidR="005F3917" w:rsidRPr="00106317" w:rsidRDefault="005F3917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28</w:t>
            </w:r>
          </w:p>
          <w:p w:rsidR="001060C1" w:rsidRPr="00106317" w:rsidRDefault="005F3917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Populasyon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Genetiği </w:t>
            </w:r>
            <w:r w:rsidR="00B21A8F" w:rsidRPr="00106317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</w:p>
          <w:p w:rsidR="005F3917" w:rsidRPr="00106317" w:rsidRDefault="00B21A8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oç. Dr. Yalçın </w:t>
            </w:r>
            <w:r w:rsidR="001060C1" w:rsidRPr="00106317">
              <w:rPr>
                <w:rFonts w:eastAsia="Calibri"/>
                <w:sz w:val="20"/>
                <w:szCs w:val="20"/>
                <w:lang w:eastAsia="en-US"/>
              </w:rPr>
              <w:t>YAMAN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</w:p>
          <w:p w:rsidR="00B21A8F" w:rsidRPr="00106317" w:rsidRDefault="00B21A8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B21A8F" w:rsidRPr="00106317" w:rsidRDefault="00B21A8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B21A8F" w:rsidRPr="00106317" w:rsidRDefault="00B21A8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 Doktora Uzmanlık Alan Dersi</w:t>
            </w:r>
          </w:p>
          <w:p w:rsidR="00254E4E" w:rsidRPr="00106317" w:rsidRDefault="00B21A8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</w:t>
            </w:r>
            <w:proofErr w:type="gramStart"/>
            <w:r w:rsidR="001C75AE"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  <w:proofErr w:type="gramEnd"/>
          </w:p>
        </w:tc>
        <w:tc>
          <w:tcPr>
            <w:tcW w:w="1762" w:type="dxa"/>
          </w:tcPr>
          <w:p w:rsidR="004127B6" w:rsidRPr="00106317" w:rsidRDefault="005E64A8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</w:t>
            </w:r>
            <w:r w:rsidR="00251F5A" w:rsidRPr="00106317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</w:p>
          <w:p w:rsidR="005E64A8" w:rsidRPr="00106317" w:rsidRDefault="005E64A8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CC330E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</w:t>
            </w:r>
            <w:r w:rsidR="005E64A8" w:rsidRPr="00106317">
              <w:rPr>
                <w:rFonts w:eastAsia="Calibri"/>
                <w:sz w:val="20"/>
                <w:szCs w:val="20"/>
                <w:lang w:eastAsia="en-US"/>
              </w:rPr>
              <w:t>Doç. Dr. Yalçın YAMAN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</w:p>
          <w:p w:rsidR="004C42E4" w:rsidRPr="00106317" w:rsidRDefault="004C42E4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3</w:t>
            </w:r>
            <w:r w:rsidR="007F4D03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Tez Çalışması </w:t>
            </w: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(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4C42E4" w:rsidRPr="00106317" w:rsidRDefault="004C42E4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AB5A44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02 </w:t>
            </w:r>
          </w:p>
          <w:p w:rsidR="00F5325C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3A1DC4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4127B6" w:rsidRPr="00106317" w:rsidRDefault="004127B6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3A1DC4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54E4E" w:rsidRPr="00106317" w:rsidRDefault="00254E4E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5F3917" w:rsidRPr="00106317" w:rsidRDefault="005F3917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30</w:t>
            </w:r>
          </w:p>
          <w:p w:rsidR="00254E4E" w:rsidRPr="00106317" w:rsidRDefault="005F3917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Seleksiyon ve Birleştirme Metotları</w:t>
            </w:r>
          </w:p>
          <w:p w:rsidR="0047391F" w:rsidRDefault="00815C39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7F4D03" w:rsidRPr="00106317" w:rsidRDefault="007F4D03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7391F" w:rsidRPr="00106317" w:rsidRDefault="0047391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815C39" w:rsidRPr="00106317" w:rsidRDefault="0047391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</w:t>
            </w: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  <w:proofErr w:type="gramEnd"/>
          </w:p>
        </w:tc>
        <w:tc>
          <w:tcPr>
            <w:tcW w:w="1670" w:type="dxa"/>
          </w:tcPr>
          <w:p w:rsidR="005F3917" w:rsidRPr="00106317" w:rsidRDefault="005F3917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46</w:t>
            </w:r>
          </w:p>
          <w:p w:rsidR="00AB5A44" w:rsidRPr="00106317" w:rsidRDefault="005F3917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Uygulamalı İstatistik ve Deneme</w:t>
            </w:r>
          </w:p>
          <w:p w:rsidR="00254E4E" w:rsidRPr="00106317" w:rsidRDefault="00412178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Erman GÜLENDAĞ)</w:t>
            </w:r>
          </w:p>
        </w:tc>
      </w:tr>
      <w:tr w:rsidR="00553EDC" w:rsidRPr="00106317" w:rsidTr="00815C3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09.00-09.45</w:t>
            </w:r>
          </w:p>
        </w:tc>
        <w:tc>
          <w:tcPr>
            <w:tcW w:w="1619" w:type="dxa"/>
          </w:tcPr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28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Populasyon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Genetiği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 Doktora Uzmanlık Alan Dersi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</w:t>
            </w: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  <w:proofErr w:type="gramEnd"/>
          </w:p>
        </w:tc>
        <w:tc>
          <w:tcPr>
            <w:tcW w:w="1762" w:type="dxa"/>
          </w:tcPr>
          <w:p w:rsidR="004127B6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1 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412178" w:rsidRPr="00106317" w:rsidRDefault="00412178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12178" w:rsidRPr="00106317" w:rsidRDefault="00412178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12178" w:rsidRPr="00106317" w:rsidRDefault="00412178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3</w:t>
            </w:r>
          </w:p>
          <w:p w:rsidR="00251F5A" w:rsidRPr="00106317" w:rsidRDefault="00412178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Doktora Uzmanlık </w:t>
            </w:r>
            <w:r w:rsidRPr="00553EDC">
              <w:rPr>
                <w:rFonts w:eastAsia="Calibri"/>
                <w:sz w:val="20"/>
                <w:szCs w:val="20"/>
                <w:lang w:eastAsia="en-US"/>
              </w:rPr>
              <w:t xml:space="preserve">Alan Dersi 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(</w:t>
            </w:r>
            <w:r w:rsidR="00B3124A" w:rsidRPr="00106317">
              <w:rPr>
                <w:rFonts w:eastAsia="Calibri"/>
                <w:sz w:val="20"/>
                <w:szCs w:val="20"/>
                <w:lang w:eastAsia="en-US"/>
              </w:rPr>
              <w:t xml:space="preserve">Dr. </w:t>
            </w:r>
            <w:proofErr w:type="spellStart"/>
            <w:r w:rsidR="00B3124A"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="00B3124A" w:rsidRPr="00106317">
              <w:rPr>
                <w:rFonts w:eastAsia="Calibri"/>
                <w:sz w:val="20"/>
                <w:szCs w:val="20"/>
                <w:lang w:eastAsia="en-US"/>
              </w:rPr>
              <w:t>. Üyesi Mehmet EROĞLU</w:t>
            </w:r>
            <w:proofErr w:type="gramStart"/>
            <w:r w:rsidR="00B3124A"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  <w:proofErr w:type="gramEnd"/>
          </w:p>
        </w:tc>
        <w:tc>
          <w:tcPr>
            <w:tcW w:w="1711" w:type="dxa"/>
          </w:tcPr>
          <w:p w:rsidR="00F5325C" w:rsidRPr="00106317" w:rsidRDefault="004127B6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02 Doktora Uzmanlık Alan Dersi </w:t>
            </w:r>
          </w:p>
          <w:p w:rsidR="004127B6" w:rsidRPr="00106317" w:rsidRDefault="004127B6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4127B6" w:rsidRPr="00106317" w:rsidRDefault="004127B6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30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Seleksiyon ve Birleştirme Metotları</w:t>
            </w:r>
          </w:p>
          <w:p w:rsidR="00815C39" w:rsidRPr="00106317" w:rsidRDefault="00815C39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47391F" w:rsidRPr="00106317" w:rsidRDefault="0047391F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251F5A" w:rsidRPr="00106317" w:rsidRDefault="0047391F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</w:t>
            </w: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  <w:proofErr w:type="gramEnd"/>
          </w:p>
        </w:tc>
        <w:tc>
          <w:tcPr>
            <w:tcW w:w="1670" w:type="dxa"/>
          </w:tcPr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46</w:t>
            </w:r>
          </w:p>
          <w:p w:rsidR="00AB5A44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Uygulamalı İstatistik ve Deneme</w:t>
            </w:r>
          </w:p>
          <w:p w:rsidR="00251F5A" w:rsidRPr="00106317" w:rsidRDefault="00412178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Erman GÜLENDAĞ)</w:t>
            </w:r>
          </w:p>
        </w:tc>
      </w:tr>
      <w:tr w:rsidR="00CC330E" w:rsidRPr="00106317" w:rsidTr="00815C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10.00-10.45</w:t>
            </w:r>
          </w:p>
        </w:tc>
        <w:tc>
          <w:tcPr>
            <w:tcW w:w="1619" w:type="dxa"/>
          </w:tcPr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28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Populasyon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Genetiği 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</w:t>
            </w:r>
            <w:r w:rsidR="007F4D03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</w:t>
            </w: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  <w:proofErr w:type="gramEnd"/>
          </w:p>
        </w:tc>
        <w:tc>
          <w:tcPr>
            <w:tcW w:w="1762" w:type="dxa"/>
          </w:tcPr>
          <w:p w:rsidR="004127B6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1 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F5325C" w:rsidRPr="00106317" w:rsidRDefault="00F5325C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2 Doktora Uzmanlık Alan Dersi</w:t>
            </w:r>
          </w:p>
          <w:p w:rsidR="00F5325C" w:rsidRPr="00106317" w:rsidRDefault="00F5325C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553EDC" w:rsidRDefault="00553EDC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VZO430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Seleksiyon ve Birleştirme Metotları</w:t>
            </w:r>
          </w:p>
          <w:p w:rsidR="00815C39" w:rsidRPr="00106317" w:rsidRDefault="00815C39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553EDC" w:rsidRDefault="00553EDC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7391F" w:rsidRPr="00106317" w:rsidRDefault="0047391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251F5A" w:rsidRPr="00106317" w:rsidRDefault="0047391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</w:t>
            </w: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  <w:proofErr w:type="gramEnd"/>
          </w:p>
        </w:tc>
        <w:tc>
          <w:tcPr>
            <w:tcW w:w="1670" w:type="dxa"/>
          </w:tcPr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46</w:t>
            </w:r>
          </w:p>
          <w:p w:rsidR="00AB5A44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Uygulamalı İstatistik ve Deneme</w:t>
            </w:r>
          </w:p>
          <w:p w:rsidR="00251F5A" w:rsidRPr="00106317" w:rsidRDefault="00412178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Erman GÜLENDAĞ)</w:t>
            </w:r>
          </w:p>
        </w:tc>
      </w:tr>
      <w:tr w:rsidR="00553EDC" w:rsidRPr="00106317" w:rsidTr="00815C3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11.00-11.45</w:t>
            </w:r>
          </w:p>
        </w:tc>
        <w:tc>
          <w:tcPr>
            <w:tcW w:w="1619" w:type="dxa"/>
          </w:tcPr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4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Tez Hazırlık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lastRenderedPageBreak/>
              <w:t>VZO501 Doktora Uzmanlık Alan Dersi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</w:t>
            </w: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)</w:t>
            </w:r>
            <w:proofErr w:type="gramEnd"/>
          </w:p>
        </w:tc>
        <w:tc>
          <w:tcPr>
            <w:tcW w:w="1762" w:type="dxa"/>
          </w:tcPr>
          <w:p w:rsidR="004127B6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lastRenderedPageBreak/>
              <w:t xml:space="preserve">VZO501 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F5325C" w:rsidRPr="00106317" w:rsidRDefault="00F5325C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02 Doktora Uzmanlık Alan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Dersİ</w:t>
            </w:r>
            <w:proofErr w:type="spellEnd"/>
          </w:p>
          <w:p w:rsidR="00F5325C" w:rsidRPr="00106317" w:rsidRDefault="00F5325C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(Doç. Dr. Yalçın YAMAN)</w:t>
            </w:r>
          </w:p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47391F" w:rsidRPr="00106317" w:rsidRDefault="0047391F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CC330E" w:rsidRPr="00106317" w:rsidTr="00815C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13.00-13.45</w:t>
            </w:r>
          </w:p>
        </w:tc>
        <w:tc>
          <w:tcPr>
            <w:tcW w:w="1619" w:type="dxa"/>
          </w:tcPr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 Doktora Uzmanlık Alan Dersi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3 Doktora </w:t>
            </w:r>
            <w:r w:rsidR="007F4D03">
              <w:rPr>
                <w:rFonts w:eastAsia="Calibri"/>
                <w:sz w:val="20"/>
                <w:szCs w:val="20"/>
                <w:lang w:eastAsia="en-US"/>
              </w:rPr>
              <w:t>Tez Çalışması</w:t>
            </w:r>
            <w:r w:rsidRPr="00106317">
              <w:t xml:space="preserve"> </w:t>
            </w: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</w:tc>
        <w:tc>
          <w:tcPr>
            <w:tcW w:w="1762" w:type="dxa"/>
          </w:tcPr>
          <w:p w:rsidR="004127B6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1 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F5325C" w:rsidRPr="00106317" w:rsidRDefault="00F5325C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2 Doktora Uzmanlık Alan Dersi</w:t>
            </w:r>
          </w:p>
          <w:p w:rsidR="00F5325C" w:rsidRPr="00106317" w:rsidRDefault="00F5325C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(Doç. Dr. Yalçın YAMAN)</w:t>
            </w:r>
          </w:p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47391F" w:rsidRPr="00106317" w:rsidRDefault="0047391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553EDC" w:rsidRPr="00106317" w:rsidTr="00815C3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14.00-14.45</w:t>
            </w:r>
          </w:p>
        </w:tc>
        <w:tc>
          <w:tcPr>
            <w:tcW w:w="1619" w:type="dxa"/>
          </w:tcPr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16</w:t>
            </w:r>
          </w:p>
          <w:p w:rsidR="003A1DC4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Koyunlarda Sürü Yönetimi </w:t>
            </w:r>
          </w:p>
          <w:p w:rsidR="003A1DC4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="003A1DC4"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="003A1DC4"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="003A1DC4"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4127B6" w:rsidRPr="00106317" w:rsidRDefault="004127B6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3A1DC4" w:rsidRPr="00106317" w:rsidRDefault="003A1DC4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 Doktora Uzmanlık Alan Dersi</w:t>
            </w:r>
          </w:p>
          <w:p w:rsidR="00251F5A" w:rsidRPr="00106317" w:rsidRDefault="003A1DC4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</w:tc>
        <w:tc>
          <w:tcPr>
            <w:tcW w:w="1711" w:type="dxa"/>
          </w:tcPr>
          <w:p w:rsidR="00F5325C" w:rsidRPr="00106317" w:rsidRDefault="00F5325C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2 Doktora Uzmanlık Alan Dersi</w:t>
            </w:r>
          </w:p>
          <w:p w:rsidR="00F5325C" w:rsidRPr="00106317" w:rsidRDefault="00F5325C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F5325C" w:rsidRPr="00106317" w:rsidRDefault="00F5325C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40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Varyans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Bileşenleri ve Damızlık Değer Tahmini</w:t>
            </w:r>
          </w:p>
          <w:p w:rsidR="00251F5A" w:rsidRPr="00106317" w:rsidRDefault="00F5325C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</w:tc>
        <w:tc>
          <w:tcPr>
            <w:tcW w:w="1763" w:type="dxa"/>
          </w:tcPr>
          <w:p w:rsidR="0047391F" w:rsidRPr="00106317" w:rsidRDefault="0047391F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CC330E" w:rsidRPr="00106317" w:rsidTr="00815C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b w:val="0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 w:val="0"/>
                <w:sz w:val="20"/>
                <w:szCs w:val="20"/>
                <w:lang w:eastAsia="en-US"/>
              </w:rPr>
              <w:t>15.00-15.45</w:t>
            </w:r>
          </w:p>
        </w:tc>
        <w:tc>
          <w:tcPr>
            <w:tcW w:w="1619" w:type="dxa"/>
          </w:tcPr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16</w:t>
            </w: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Koyunlarda Sürü Yönetimi</w:t>
            </w:r>
          </w:p>
          <w:p w:rsidR="003A1DC4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. Üyesi Mehmet EROĞLU) </w:t>
            </w:r>
          </w:p>
          <w:p w:rsidR="004127B6" w:rsidRPr="00106317" w:rsidRDefault="004127B6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127B6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501 </w:t>
            </w:r>
          </w:p>
          <w:p w:rsidR="003A1DC4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Doktora Uzmanlık Alan Dersi</w:t>
            </w:r>
          </w:p>
          <w:p w:rsidR="003A1DC4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Yalçın YAMAN)</w:t>
            </w:r>
          </w:p>
          <w:p w:rsidR="003A1DC4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3A1DC4" w:rsidRPr="00106317" w:rsidRDefault="003A1DC4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11" w:type="dxa"/>
          </w:tcPr>
          <w:p w:rsidR="00815C39" w:rsidRPr="00106317" w:rsidRDefault="00815C39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02 Doktora Uzmanlık Alan Dersi</w:t>
            </w:r>
          </w:p>
          <w:p w:rsidR="00815C39" w:rsidRPr="00106317" w:rsidRDefault="00815C39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(Doç. Dr. Yalçın YAMAN)</w:t>
            </w:r>
          </w:p>
          <w:p w:rsidR="00815C39" w:rsidRPr="00106317" w:rsidRDefault="00815C39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40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Varyans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Bileşenleri ve Damızlık Değer Tahmini</w:t>
            </w:r>
          </w:p>
          <w:p w:rsidR="00F5325C" w:rsidRPr="00106317" w:rsidRDefault="00F5325C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(Doç. Dr. Ali Osman TURGUT)</w:t>
            </w:r>
          </w:p>
          <w:p w:rsidR="00F5325C" w:rsidRPr="00106317" w:rsidRDefault="00F5325C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3" w:type="dxa"/>
          </w:tcPr>
          <w:p w:rsidR="0047391F" w:rsidRPr="00106317" w:rsidRDefault="0047391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601</w:t>
            </w:r>
          </w:p>
          <w:p w:rsidR="0047391F" w:rsidRPr="00106317" w:rsidRDefault="0047391F" w:rsidP="007F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7F4D0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553EDC" w:rsidRPr="00106317" w:rsidTr="00815C3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</w:tcPr>
          <w:p w:rsidR="00251F5A" w:rsidRPr="00106317" w:rsidRDefault="00251F5A" w:rsidP="00251F5A">
            <w:pPr>
              <w:spacing w:before="120" w:after="120"/>
              <w:jc w:val="center"/>
              <w:rPr>
                <w:rFonts w:eastAsia="Calibri"/>
                <w:b w:val="0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b w:val="0"/>
                <w:sz w:val="20"/>
                <w:szCs w:val="20"/>
                <w:lang w:eastAsia="en-US"/>
              </w:rPr>
              <w:t>16.00-16.45</w:t>
            </w:r>
          </w:p>
        </w:tc>
        <w:tc>
          <w:tcPr>
            <w:tcW w:w="1619" w:type="dxa"/>
          </w:tcPr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106317">
              <w:rPr>
                <w:rFonts w:eastAsia="Calibri"/>
                <w:sz w:val="20"/>
                <w:szCs w:val="20"/>
                <w:lang w:eastAsia="en-US"/>
              </w:rPr>
              <w:t>VZO501  Doktora</w:t>
            </w:r>
            <w:proofErr w:type="gram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Uzmanlık Alan Dersi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762" w:type="dxa"/>
          </w:tcPr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416</w:t>
            </w: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Koyunlarda Sürü Yönetimi</w:t>
            </w:r>
          </w:p>
          <w:p w:rsidR="003A1DC4" w:rsidRPr="00106317" w:rsidRDefault="003A1DC4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4127B6" w:rsidRPr="00106317" w:rsidRDefault="004127B6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4127B6" w:rsidRPr="00106317" w:rsidRDefault="003A1DC4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>VZO501</w:t>
            </w:r>
          </w:p>
          <w:p w:rsidR="003A1DC4" w:rsidRPr="00106317" w:rsidRDefault="003A1DC4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Doktora Uzmanlık Alan Dersi</w:t>
            </w:r>
          </w:p>
          <w:p w:rsidR="00251F5A" w:rsidRPr="00106317" w:rsidRDefault="003A1DC4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lastRenderedPageBreak/>
              <w:t>(Doç. Dr. Yalçın YAMAN)</w:t>
            </w:r>
          </w:p>
        </w:tc>
        <w:tc>
          <w:tcPr>
            <w:tcW w:w="1711" w:type="dxa"/>
          </w:tcPr>
          <w:p w:rsidR="00815C39" w:rsidRPr="00106317" w:rsidRDefault="00815C39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lastRenderedPageBreak/>
              <w:t>VZO402 Doktora Uzmanlık Alan Dersi</w:t>
            </w:r>
          </w:p>
          <w:p w:rsidR="00815C39" w:rsidRPr="00106317" w:rsidRDefault="00815C39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(Doç. Dr. Yalçın YAMAN)</w:t>
            </w:r>
          </w:p>
          <w:p w:rsidR="00815C39" w:rsidRPr="00106317" w:rsidRDefault="00815C39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  <w:p w:rsidR="00251F5A" w:rsidRPr="00106317" w:rsidRDefault="00251F5A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VZO440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Varyans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 Bileşenleri ve Damızlık Değer Tahmini</w:t>
            </w:r>
          </w:p>
          <w:p w:rsidR="00251F5A" w:rsidRPr="00106317" w:rsidRDefault="00F5325C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lastRenderedPageBreak/>
              <w:t>(Doç. Dr. Ali Osman TURGUT)</w:t>
            </w:r>
          </w:p>
        </w:tc>
        <w:tc>
          <w:tcPr>
            <w:tcW w:w="1763" w:type="dxa"/>
          </w:tcPr>
          <w:p w:rsidR="0047391F" w:rsidRPr="00106317" w:rsidRDefault="0047391F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lastRenderedPageBreak/>
              <w:t>VZO601</w:t>
            </w:r>
          </w:p>
          <w:p w:rsidR="0047391F" w:rsidRPr="00106317" w:rsidRDefault="0047391F" w:rsidP="007F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  <w:r w:rsidRPr="00106317">
              <w:rPr>
                <w:rFonts w:eastAsia="Calibri"/>
                <w:sz w:val="20"/>
                <w:szCs w:val="20"/>
                <w:lang w:eastAsia="en-US"/>
              </w:rPr>
              <w:t xml:space="preserve">Doktora Uzmanlık Alan Dersi (Dr. </w:t>
            </w:r>
            <w:proofErr w:type="spellStart"/>
            <w:r w:rsidRPr="00106317">
              <w:rPr>
                <w:rFonts w:eastAsia="Calibri"/>
                <w:sz w:val="20"/>
                <w:szCs w:val="20"/>
                <w:lang w:eastAsia="en-US"/>
              </w:rPr>
              <w:t>Öğr</w:t>
            </w:r>
            <w:proofErr w:type="spellEnd"/>
            <w:r w:rsidRPr="00106317">
              <w:rPr>
                <w:rFonts w:eastAsia="Calibri"/>
                <w:sz w:val="20"/>
                <w:szCs w:val="20"/>
                <w:lang w:eastAsia="en-US"/>
              </w:rPr>
              <w:t>. Üyesi Mehmet EROĞLU)</w:t>
            </w:r>
          </w:p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670" w:type="dxa"/>
          </w:tcPr>
          <w:p w:rsidR="00251F5A" w:rsidRPr="00106317" w:rsidRDefault="00251F5A" w:rsidP="007F4D0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</w:tbl>
    <w:p w:rsidR="00254E4E" w:rsidRPr="00106317" w:rsidRDefault="00254E4E" w:rsidP="00FB5103">
      <w:pPr>
        <w:spacing w:before="120" w:after="120" w:line="360" w:lineRule="auto"/>
      </w:pPr>
    </w:p>
    <w:sectPr w:rsidR="00254E4E" w:rsidRPr="00106317" w:rsidSect="00254E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245C" w:rsidRDefault="0073245C">
      <w:r>
        <w:separator/>
      </w:r>
    </w:p>
  </w:endnote>
  <w:endnote w:type="continuationSeparator" w:id="0">
    <w:p w:rsidR="0073245C" w:rsidRDefault="00732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</w:t>
    </w:r>
    <w:proofErr w:type="gramStart"/>
    <w:r w:rsidRPr="57323679">
      <w:rPr>
        <w:rFonts w:ascii="Arial" w:eastAsia="Arial" w:hAnsi="Arial" w:cs="Arial"/>
        <w:i/>
        <w:iCs/>
        <w:sz w:val="16"/>
        <w:szCs w:val="16"/>
      </w:rPr>
      <w:t>:;</w:t>
    </w:r>
    <w:proofErr w:type="gramEnd"/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5103" w:rsidRPr="00FB5103" w:rsidRDefault="00FB5103" w:rsidP="00FB5103">
    <w:pPr>
      <w:spacing w:after="160" w:line="259" w:lineRule="auto"/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</w:pP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Doküman No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proofErr w:type="gramStart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SİÜ.FR</w:t>
    </w:r>
    <w:proofErr w:type="gramEnd"/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-1646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Revizyon Tarihi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</w:t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Revizyon No:00</w:t>
    </w:r>
  </w:p>
  <w:p w:rsidR="00FB5103" w:rsidRDefault="00FB51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245C" w:rsidRDefault="0073245C">
      <w:r>
        <w:separator/>
      </w:r>
    </w:p>
  </w:footnote>
  <w:footnote w:type="continuationSeparator" w:id="0">
    <w:p w:rsidR="0073245C" w:rsidRDefault="00732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A8166A" w:rsidP="0035112E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1.1pt;margin-top:-1.4pt;width:68.2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52"/>
      <w:gridCol w:w="7084"/>
    </w:tblGrid>
    <w:tr w:rsidR="004606FB" w:rsidRPr="00F86070" w:rsidTr="00FB5103">
      <w:trPr>
        <w:trHeight w:val="1560"/>
      </w:trPr>
      <w:tc>
        <w:tcPr>
          <w:tcW w:w="1207" w:type="pct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>
                <wp:extent cx="1547166" cy="895350"/>
                <wp:effectExtent l="0" t="0" r="0" b="0"/>
                <wp:docPr id="59" name="Resim 59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8631" cy="907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93" w:type="pct"/>
          <w:shd w:val="clear" w:color="auto" w:fill="auto"/>
          <w:vAlign w:val="center"/>
        </w:tcPr>
        <w:p w:rsidR="00FB5103" w:rsidRDefault="00FB5103" w:rsidP="00036231">
          <w:pPr>
            <w:jc w:val="center"/>
            <w:rPr>
              <w:b/>
              <w:sz w:val="22"/>
              <w:szCs w:val="22"/>
            </w:rPr>
          </w:pP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>T.C.</w:t>
          </w: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 xml:space="preserve">SİİRT ÜNİVERSİTESİ </w:t>
          </w:r>
        </w:p>
        <w:p w:rsidR="00FB5103" w:rsidRDefault="00036231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SAĞLIK BİLİMLERİ ENSTİTÜSÜ</w:t>
          </w:r>
          <w:r w:rsidR="00FB5103">
            <w:rPr>
              <w:b/>
              <w:sz w:val="22"/>
              <w:szCs w:val="22"/>
            </w:rPr>
            <w:t xml:space="preserve"> </w:t>
          </w:r>
        </w:p>
        <w:p w:rsidR="00D11571" w:rsidRPr="00036231" w:rsidRDefault="00FF45E8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DERS PROGRAMI</w:t>
          </w:r>
        </w:p>
      </w:tc>
    </w:tr>
  </w:tbl>
  <w:p w:rsidR="00CC781E" w:rsidRDefault="00CC781E" w:rsidP="00036231">
    <w:pPr>
      <w:pStyle w:val="stBilgi"/>
      <w:jc w:val="center"/>
    </w:pPr>
  </w:p>
  <w:p w:rsidR="00FB5103" w:rsidRDefault="00FB5103" w:rsidP="0003623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76181"/>
    <w:multiLevelType w:val="hybridMultilevel"/>
    <w:tmpl w:val="A7BEAD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8DB0F78"/>
    <w:multiLevelType w:val="hybridMultilevel"/>
    <w:tmpl w:val="3E6AE3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6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231"/>
    <w:rsid w:val="00036AB5"/>
    <w:rsid w:val="0005454E"/>
    <w:rsid w:val="00057D5A"/>
    <w:rsid w:val="000621D1"/>
    <w:rsid w:val="000744A6"/>
    <w:rsid w:val="00094FE9"/>
    <w:rsid w:val="00097FEA"/>
    <w:rsid w:val="000A2E21"/>
    <w:rsid w:val="000F4CDE"/>
    <w:rsid w:val="001060C1"/>
    <w:rsid w:val="00106317"/>
    <w:rsid w:val="0011379C"/>
    <w:rsid w:val="00120A0E"/>
    <w:rsid w:val="00134EDF"/>
    <w:rsid w:val="00164551"/>
    <w:rsid w:val="00184711"/>
    <w:rsid w:val="001A2D0F"/>
    <w:rsid w:val="001A2D6E"/>
    <w:rsid w:val="001C75AE"/>
    <w:rsid w:val="001D7209"/>
    <w:rsid w:val="001F5C62"/>
    <w:rsid w:val="00251F5A"/>
    <w:rsid w:val="00254E4E"/>
    <w:rsid w:val="00257F27"/>
    <w:rsid w:val="00262B5C"/>
    <w:rsid w:val="002760EE"/>
    <w:rsid w:val="002C64C4"/>
    <w:rsid w:val="002E0FB5"/>
    <w:rsid w:val="0030447C"/>
    <w:rsid w:val="0035112E"/>
    <w:rsid w:val="00395B63"/>
    <w:rsid w:val="003964F5"/>
    <w:rsid w:val="003A1DC4"/>
    <w:rsid w:val="00412178"/>
    <w:rsid w:val="004127B6"/>
    <w:rsid w:val="00431164"/>
    <w:rsid w:val="004606FB"/>
    <w:rsid w:val="0047391F"/>
    <w:rsid w:val="004868C0"/>
    <w:rsid w:val="004A5720"/>
    <w:rsid w:val="004C42E4"/>
    <w:rsid w:val="004C451D"/>
    <w:rsid w:val="004C47F6"/>
    <w:rsid w:val="004D2F57"/>
    <w:rsid w:val="004F0A34"/>
    <w:rsid w:val="005177E3"/>
    <w:rsid w:val="00553EDC"/>
    <w:rsid w:val="00565890"/>
    <w:rsid w:val="005A534C"/>
    <w:rsid w:val="005B0D80"/>
    <w:rsid w:val="005B474E"/>
    <w:rsid w:val="005B564F"/>
    <w:rsid w:val="005C4B0E"/>
    <w:rsid w:val="005C5A94"/>
    <w:rsid w:val="005C7485"/>
    <w:rsid w:val="005E0EBA"/>
    <w:rsid w:val="005E1C6C"/>
    <w:rsid w:val="005E512F"/>
    <w:rsid w:val="005E64A8"/>
    <w:rsid w:val="005F3917"/>
    <w:rsid w:val="0060481C"/>
    <w:rsid w:val="006112B3"/>
    <w:rsid w:val="00620E3A"/>
    <w:rsid w:val="0069111C"/>
    <w:rsid w:val="006A2499"/>
    <w:rsid w:val="006C06C0"/>
    <w:rsid w:val="006C6D5F"/>
    <w:rsid w:val="006E2328"/>
    <w:rsid w:val="006E42E6"/>
    <w:rsid w:val="006F7381"/>
    <w:rsid w:val="007071D6"/>
    <w:rsid w:val="0072621D"/>
    <w:rsid w:val="0073245C"/>
    <w:rsid w:val="00776464"/>
    <w:rsid w:val="00794FF6"/>
    <w:rsid w:val="0079561A"/>
    <w:rsid w:val="007A29BA"/>
    <w:rsid w:val="007C29BA"/>
    <w:rsid w:val="007C2D5B"/>
    <w:rsid w:val="007C6EA6"/>
    <w:rsid w:val="007E412D"/>
    <w:rsid w:val="007F4D03"/>
    <w:rsid w:val="00812BA8"/>
    <w:rsid w:val="00814AA8"/>
    <w:rsid w:val="00815C39"/>
    <w:rsid w:val="00862271"/>
    <w:rsid w:val="0086681B"/>
    <w:rsid w:val="00877B6E"/>
    <w:rsid w:val="008841B3"/>
    <w:rsid w:val="00890269"/>
    <w:rsid w:val="00912813"/>
    <w:rsid w:val="0095074A"/>
    <w:rsid w:val="0095544B"/>
    <w:rsid w:val="0095725C"/>
    <w:rsid w:val="00986EB9"/>
    <w:rsid w:val="00996F49"/>
    <w:rsid w:val="009B0A5A"/>
    <w:rsid w:val="009B2085"/>
    <w:rsid w:val="009C5AE8"/>
    <w:rsid w:val="009E1275"/>
    <w:rsid w:val="009E3AB2"/>
    <w:rsid w:val="00A26ED0"/>
    <w:rsid w:val="00A367D2"/>
    <w:rsid w:val="00A4550F"/>
    <w:rsid w:val="00A501AD"/>
    <w:rsid w:val="00A8166A"/>
    <w:rsid w:val="00AB5A44"/>
    <w:rsid w:val="00AE3BED"/>
    <w:rsid w:val="00B21A8F"/>
    <w:rsid w:val="00B3124A"/>
    <w:rsid w:val="00B331D9"/>
    <w:rsid w:val="00B42DAA"/>
    <w:rsid w:val="00B52D7C"/>
    <w:rsid w:val="00B53771"/>
    <w:rsid w:val="00B709CE"/>
    <w:rsid w:val="00BB3857"/>
    <w:rsid w:val="00BC03ED"/>
    <w:rsid w:val="00BC680D"/>
    <w:rsid w:val="00BD591B"/>
    <w:rsid w:val="00BF398F"/>
    <w:rsid w:val="00C117C2"/>
    <w:rsid w:val="00C51AAA"/>
    <w:rsid w:val="00C702FD"/>
    <w:rsid w:val="00C91A1C"/>
    <w:rsid w:val="00CC330E"/>
    <w:rsid w:val="00CC781E"/>
    <w:rsid w:val="00D11571"/>
    <w:rsid w:val="00D23D68"/>
    <w:rsid w:val="00D4513F"/>
    <w:rsid w:val="00D54F6B"/>
    <w:rsid w:val="00D725CF"/>
    <w:rsid w:val="00D76F7D"/>
    <w:rsid w:val="00D82F15"/>
    <w:rsid w:val="00D93A84"/>
    <w:rsid w:val="00DB47B9"/>
    <w:rsid w:val="00DE7B60"/>
    <w:rsid w:val="00E10809"/>
    <w:rsid w:val="00E30FC4"/>
    <w:rsid w:val="00E32EA1"/>
    <w:rsid w:val="00E95A74"/>
    <w:rsid w:val="00EA15B8"/>
    <w:rsid w:val="00EB1EA6"/>
    <w:rsid w:val="00ED4374"/>
    <w:rsid w:val="00ED492E"/>
    <w:rsid w:val="00EE2453"/>
    <w:rsid w:val="00F05611"/>
    <w:rsid w:val="00F246F1"/>
    <w:rsid w:val="00F5325C"/>
    <w:rsid w:val="00FA487E"/>
    <w:rsid w:val="00FB5103"/>
    <w:rsid w:val="00FD5EBC"/>
    <w:rsid w:val="00FE5B87"/>
    <w:rsid w:val="00FF45E8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FC4F1C"/>
  <w15:docId w15:val="{E1FC5BBB-BBA8-4822-A493-E2F5228C4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328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5">
    <w:name w:val="Grid Table 4 Accent 5"/>
    <w:basedOn w:val="NormalTablo"/>
    <w:uiPriority w:val="49"/>
    <w:rsid w:val="00986EB9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KlavuzuTablo4-Vurgu51">
    <w:name w:val="Kılavuzu Tablo 4 - Vurgu 51"/>
    <w:basedOn w:val="NormalTablo"/>
    <w:next w:val="KlavuzuTablo4-Vurgu5"/>
    <w:uiPriority w:val="49"/>
    <w:rsid w:val="00FB5103"/>
    <w:pPr>
      <w:spacing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%3Dsiirt%2B%C3%BCniversitesi%26ndsp%3D18%26hl%3Dtr%26rlz%3D1G1GGLQ_TRTR343%26sa%3DN%26start%3D18%26um%3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8</Words>
  <Characters>3013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Özgül GÜLAYDIN</cp:lastModifiedBy>
  <cp:revision>4</cp:revision>
  <cp:lastPrinted>2015-06-08T06:04:00Z</cp:lastPrinted>
  <dcterms:created xsi:type="dcterms:W3CDTF">2026-02-24T12:48:00Z</dcterms:created>
  <dcterms:modified xsi:type="dcterms:W3CDTF">2026-03-15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